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Home Soil Resistanc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organis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lat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stance Profi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6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10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10-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6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6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AMP-GM (36/3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TGC-ATM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2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T-GM-VAN (6/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Home Soil (n =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% (57-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% (6-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% (16-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61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% (45-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% (6-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% (0-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% (34-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% MDR (7/10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3:57:43Z</dcterms:created>
  <dcterms:modified xsi:type="dcterms:W3CDTF">2025-07-10T13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